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70C568" w14:textId="24BF563C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 xml:space="preserve">Lab: </w:t>
      </w:r>
      <w:r w:rsidR="00DD1F83">
        <w:t xml:space="preserve">Arrays and Nested </w:t>
      </w:r>
      <w:r w:rsidR="00DD1F83" w:rsidRPr="00DD1F83">
        <w:t>Arrays</w:t>
      </w:r>
    </w:p>
    <w:p w14:paraId="4E51F382" w14:textId="492EC714" w:rsidR="00A12EDA" w:rsidRPr="00AD2C0E" w:rsidRDefault="00A12EDA" w:rsidP="00FB216D">
      <w:pPr>
        <w:jc w:val="center"/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>. Submit yo</w:t>
      </w:r>
      <w:bookmarkStart w:id="0" w:name="_GoBack"/>
      <w:bookmarkEnd w:id="0"/>
      <w:r w:rsidRPr="00AD2C0E">
        <w:rPr>
          <w:sz w:val="22"/>
        </w:rPr>
        <w:t xml:space="preserve">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E4402A">
        <w:trPr>
          <w:trHeight w:val="340"/>
        </w:trPr>
        <w:tc>
          <w:tcPr>
            <w:tcW w:w="2835" w:type="dxa"/>
          </w:tcPr>
          <w:p w14:paraId="68859C44" w14:textId="1B4B96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2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3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4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,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50', '</w:t>
            </w:r>
            <w:r w:rsidR="003870D2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60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0 40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4402A"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4402A">
        <w:trPr>
          <w:trHeight w:val="290"/>
        </w:trPr>
        <w:tc>
          <w:tcPr>
            <w:tcW w:w="1271" w:type="dxa"/>
          </w:tcPr>
          <w:p w14:paraId="659E19B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E4402A">
        <w:trPr>
          <w:trHeight w:val="333"/>
        </w:trPr>
        <w:tc>
          <w:tcPr>
            <w:tcW w:w="2835" w:type="dxa"/>
          </w:tcPr>
          <w:p w14:paraId="6BF0548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E4402A" w14:paraId="52BA534E" w14:textId="77777777" w:rsidTr="00E4402A">
        <w:tc>
          <w:tcPr>
            <w:tcW w:w="2835" w:type="dxa"/>
          </w:tcPr>
          <w:p w14:paraId="2ACBBCF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D26EB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7</w:t>
            </w:r>
          </w:p>
          <w:p w14:paraId="40EE847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</w:t>
            </w:r>
          </w:p>
          <w:p w14:paraId="195D0A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1</w:t>
            </w:r>
          </w:p>
          <w:p w14:paraId="189FB3D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C260F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</w:t>
            </w:r>
          </w:p>
          <w:p w14:paraId="590FEB1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2885077D">
            <wp:extent cx="2506980" cy="736587"/>
            <wp:effectExtent l="19050" t="19050" r="7620" b="260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638A9D18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19050" t="19050" r="10795" b="2667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060FFD39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19050" t="19050" r="26670" b="2667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E4402A">
        <w:trPr>
          <w:trHeight w:val="362"/>
        </w:trPr>
        <w:tc>
          <w:tcPr>
            <w:tcW w:w="3402" w:type="dxa"/>
          </w:tcPr>
          <w:p w14:paraId="3FAD41D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E4402A"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E4402A">
        <w:trPr>
          <w:trHeight w:val="362"/>
        </w:trPr>
        <w:tc>
          <w:tcPr>
            <w:tcW w:w="3823" w:type="dxa"/>
          </w:tcPr>
          <w:p w14:paraId="18A4A2D4" w14:textId="4515B1AC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E4402A">
        <w:trPr>
          <w:trHeight w:val="362"/>
        </w:trPr>
        <w:tc>
          <w:tcPr>
            <w:tcW w:w="3823" w:type="dxa"/>
          </w:tcPr>
          <w:p w14:paraId="534425FD" w14:textId="24A69487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Pumpkin Pie',</w:t>
            </w:r>
          </w:p>
          <w:p w14:paraId="01EAC300" w14:textId="6FEF1F2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3B580489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A88E5B3" w14:textId="438AB53F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8E3BA77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ugar Cream Pie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61CD5B28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52D152C" w14:textId="1E2EFC21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Key Lime Pie',</w:t>
            </w:r>
          </w:p>
          <w:p w14:paraId="290DBC16" w14:textId="273675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D9222C9" w14:textId="0EF551FD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Lemon Meringue Pie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lastRenderedPageBreak/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Apple Crisp',</w:t>
            </w:r>
          </w:p>
          <w:p w14:paraId="6CF1EFB9" w14:textId="47FE9256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82ADEE9" w14:textId="2AC3921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06E786E1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06E3640" w14:textId="7B2E232D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421600"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4F7C2EC2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35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2881"/>
        <w:gridCol w:w="1559"/>
      </w:tblGrid>
      <w:tr w:rsidR="00BD1EDA" w:rsidRPr="00A12EDA" w14:paraId="4F470F9C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81" w:type="dxa"/>
            <w:shd w:val="clear" w:color="auto" w:fill="D9D9D9" w:themeFill="background1" w:themeFillShade="D9"/>
          </w:tcPr>
          <w:p w14:paraId="0188394B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20AB177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E4402A">
        <w:trPr>
          <w:trHeight w:val="396"/>
        </w:trPr>
        <w:tc>
          <w:tcPr>
            <w:tcW w:w="3402" w:type="dxa"/>
          </w:tcPr>
          <w:p w14:paraId="742EA1F8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81" w:type="dxa"/>
          </w:tcPr>
          <w:p w14:paraId="3DB5B7EF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559" w:type="dxa"/>
          </w:tcPr>
          <w:p w14:paraId="7F5E1CD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E4402A">
        <w:trPr>
          <w:trHeight w:val="947"/>
        </w:trPr>
        <w:tc>
          <w:tcPr>
            <w:tcW w:w="2268" w:type="dxa"/>
          </w:tcPr>
          <w:p w14:paraId="7F241AE5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20, 50, 10],</w:t>
            </w:r>
          </w:p>
          <w:p w14:paraId="2728CF1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7, 12],</w:t>
            </w:r>
          </w:p>
          <w:p w14:paraId="23A904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4, 33, 2],</w:t>
            </w:r>
          </w:p>
          <w:p w14:paraId="262EA24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70F1823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166B46" w:rsidRPr="00CA7870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166B46">
        <w:rPr>
          <w:sz w:val="22"/>
        </w:rPr>
        <w:t>array</w:t>
      </w:r>
      <w:r w:rsidRPr="00CA7870">
        <w:rPr>
          <w:sz w:val="22"/>
        </w:rPr>
        <w:t xml:space="preserve"> holding numbers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E4402A">
        <w:tc>
          <w:tcPr>
            <w:tcW w:w="2268" w:type="dxa"/>
          </w:tcPr>
          <w:p w14:paraId="5BBFABE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lastRenderedPageBreak/>
              <w:t>[[20, 40],</w:t>
            </w:r>
          </w:p>
          <w:p w14:paraId="6332310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17],</w:t>
            </w:r>
          </w:p>
          <w:p w14:paraId="3752F9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7, 14],</w:t>
            </w:r>
          </w:p>
          <w:p w14:paraId="054D13A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E4402A"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E4402A">
        <w:trPr>
          <w:trHeight w:val="1251"/>
        </w:trPr>
        <w:tc>
          <w:tcPr>
            <w:tcW w:w="3955" w:type="dxa"/>
          </w:tcPr>
          <w:p w14:paraId="78AE4FC2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2', '3', '4', '7', '0'],</w:t>
            </w:r>
          </w:p>
          <w:p w14:paraId="5236BCE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4', '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2', '3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9', '8', '7', '5', '4']]</w:t>
            </w:r>
          </w:p>
        </w:tc>
        <w:tc>
          <w:tcPr>
            <w:tcW w:w="959" w:type="dxa"/>
          </w:tcPr>
          <w:p w14:paraId="2CC5340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test', 'yes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ho'],</w:t>
            </w:r>
          </w:p>
          <w:p w14:paraId="5F8069F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well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6'],</w:t>
            </w:r>
          </w:p>
          <w:p w14:paraId="5C6E8E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not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23821" w14:textId="77777777" w:rsidR="00D33D98" w:rsidRDefault="00D33D98" w:rsidP="008068A2">
      <w:pPr>
        <w:spacing w:after="0" w:line="240" w:lineRule="auto"/>
      </w:pPr>
      <w:r>
        <w:separator/>
      </w:r>
    </w:p>
  </w:endnote>
  <w:endnote w:type="continuationSeparator" w:id="0">
    <w:p w14:paraId="5A57B16B" w14:textId="77777777" w:rsidR="00D33D98" w:rsidRDefault="00D33D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166B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6166B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68A605" w14:textId="77777777" w:rsidR="00D33D98" w:rsidRDefault="00D33D98" w:rsidP="008068A2">
      <w:pPr>
        <w:spacing w:after="0" w:line="240" w:lineRule="auto"/>
      </w:pPr>
      <w:r>
        <w:separator/>
      </w:r>
    </w:p>
  </w:footnote>
  <w:footnote w:type="continuationSeparator" w:id="0">
    <w:p w14:paraId="5917DA20" w14:textId="77777777" w:rsidR="00D33D98" w:rsidRDefault="00D33D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qNaAFMHXq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4CA2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4976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C5939"/>
    <w:rsid w:val="003E1013"/>
    <w:rsid w:val="003E167F"/>
    <w:rsid w:val="003E2A3C"/>
    <w:rsid w:val="003E2F33"/>
    <w:rsid w:val="003E6BFB"/>
    <w:rsid w:val="003F1864"/>
    <w:rsid w:val="003F2F38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5F3DE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42D1E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17A0E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28AC"/>
    <w:rsid w:val="00CD5181"/>
    <w:rsid w:val="00CD7485"/>
    <w:rsid w:val="00CE2360"/>
    <w:rsid w:val="00CE236C"/>
    <w:rsid w:val="00CF0047"/>
    <w:rsid w:val="00D00753"/>
    <w:rsid w:val="00D043EC"/>
    <w:rsid w:val="00D22895"/>
    <w:rsid w:val="00D33D98"/>
    <w:rsid w:val="00D3404A"/>
    <w:rsid w:val="00D4354E"/>
    <w:rsid w:val="00D43F69"/>
    <w:rsid w:val="00D50F79"/>
    <w:rsid w:val="00D73957"/>
    <w:rsid w:val="00D76196"/>
    <w:rsid w:val="00D8395C"/>
    <w:rsid w:val="00D910AA"/>
    <w:rsid w:val="00DA028F"/>
    <w:rsid w:val="00DA3A21"/>
    <w:rsid w:val="00DC28E6"/>
    <w:rsid w:val="00DC5630"/>
    <w:rsid w:val="00DC79E8"/>
    <w:rsid w:val="00DD1F83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4CDC"/>
    <w:rsid w:val="00E36FD8"/>
    <w:rsid w:val="00E37380"/>
    <w:rsid w:val="00E4402A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17AF7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B216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image" Target="media/image13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58691-3AEF-4523-B31A-FD3539248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8</TotalTime>
  <Pages>5</Pages>
  <Words>1013</Words>
  <Characters>577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9</cp:revision>
  <cp:lastPrinted>2023-05-04T05:45:00Z</cp:lastPrinted>
  <dcterms:created xsi:type="dcterms:W3CDTF">2019-11-12T12:29:00Z</dcterms:created>
  <dcterms:modified xsi:type="dcterms:W3CDTF">2024-04-22T07:09:00Z</dcterms:modified>
  <cp:category>programming; education; software engineering; software development</cp:category>
</cp:coreProperties>
</file>